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1C12B" w14:textId="68A33CCB" w:rsidR="00113D79" w:rsidRDefault="005B3328" w:rsidP="00113D79">
      <w:pPr>
        <w:pStyle w:val="NoSpacing"/>
        <w:ind w:left="72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C68D4C" wp14:editId="055D556F">
                <wp:simplePos x="0" y="0"/>
                <wp:positionH relativeFrom="column">
                  <wp:posOffset>720725</wp:posOffset>
                </wp:positionH>
                <wp:positionV relativeFrom="paragraph">
                  <wp:posOffset>-33655</wp:posOffset>
                </wp:positionV>
                <wp:extent cx="2199640" cy="306070"/>
                <wp:effectExtent l="27940" t="5080" r="10795" b="12700"/>
                <wp:wrapNone/>
                <wp:docPr id="3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199640" cy="30607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84A8E13" w14:textId="77777777" w:rsidR="005B3328" w:rsidRDefault="005B3328" w:rsidP="005B3328">
                            <w:pPr>
                              <w:jc w:val="center"/>
                            </w:pPr>
                            <w:r>
                              <w:rPr>
                                <w:rFonts w:ascii="Algerian" w:hAnsi="Algerian"/>
                                <w:color w:val="7030A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chemeClr w14:val="bg1">
                                      <w14:lumMod w14:val="75000"/>
                                      <w14:lumOff w14:val="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7030A0"/>
                                      </w14:gs>
                                      <w14:gs w14:pos="100000">
                                        <w14:srgbClr w14:val="431D60">
                                          <w14:shade w14:val="60000"/>
                                        </w14:srgbClr>
                                      </w14:gs>
                                    </w14:gsLst>
                                    <w14:path w14:path="rect">
                                      <w14:fillToRect w14:l="50000" w14:t="50000" w14:r="50000" w14:b="50000"/>
                                    </w14:path>
                                  </w14:gradFill>
                                </w14:textFill>
                              </w:rPr>
                              <w:t>KURIOS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C68D4C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left:0;text-align:left;margin-left:56.75pt;margin-top:-2.65pt;width:173.2pt;height:24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" filled="f" stroked="f">
                <o:lock v:ext="edit" shapetype="t"/>
                <v:textbox style="mso-fit-shape-to-text:t">
                  <w:txbxContent>
                    <w:p w14:paraId="484A8E13" w14:textId="77777777" w:rsidR="005B3328" w:rsidRDefault="005B3328" w:rsidP="005B3328">
                      <w:pPr>
                        <w:jc w:val="center"/>
                      </w:pPr>
                      <w:r>
                        <w:rPr>
                          <w:rFonts w:ascii="Algerian" w:hAnsi="Algerian"/>
                          <w:color w:val="7030A0"/>
                          <w:sz w:val="72"/>
                          <w:szCs w:val="72"/>
                          <w14:textOutline w14:w="9525" w14:cap="flat" w14:cmpd="sng" w14:algn="ctr">
                            <w14:solidFill>
                              <w14:schemeClr w14:val="bg1">
                                <w14:lumMod w14:val="75000"/>
                                <w14:lumOff w14:val="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7030A0"/>
                                </w14:gs>
                                <w14:gs w14:pos="100000">
                                  <w14:srgbClr w14:val="431D60">
                                    <w14:shade w14:val="60000"/>
                                  </w14:srgbClr>
                                </w14:gs>
                              </w14:gsLst>
                              <w14:path w14:path="rect">
                                <w14:fillToRect w14:l="50000" w14:t="50000" w14:r="50000" w14:b="50000"/>
                              </w14:path>
                            </w14:gradFill>
                          </w14:textFill>
                        </w:rPr>
                        <w:t>KURIOS</w:t>
                      </w:r>
                    </w:p>
                  </w:txbxContent>
                </v:textbox>
              </v:shape>
            </w:pict>
          </mc:Fallback>
        </mc:AlternateContent>
      </w:r>
      <w:r w:rsidR="003F3E48">
        <w:rPr>
          <w:rFonts w:ascii="Cambria Math" w:hAnsi="Cambria Math"/>
          <w:b/>
          <w:noProof/>
          <w:szCs w:val="24"/>
          <w:lang w:val="en-US"/>
        </w:rPr>
        <w:drawing>
          <wp:anchor distT="0" distB="0" distL="114300" distR="114300" simplePos="0" relativeHeight="251673600" behindDoc="0" locked="0" layoutInCell="1" allowOverlap="1" wp14:anchorId="46279D30" wp14:editId="78C60896">
            <wp:simplePos x="0" y="0"/>
            <wp:positionH relativeFrom="column">
              <wp:posOffset>-31115</wp:posOffset>
            </wp:positionH>
            <wp:positionV relativeFrom="paragraph">
              <wp:posOffset>-105410</wp:posOffset>
            </wp:positionV>
            <wp:extent cx="790882" cy="742950"/>
            <wp:effectExtent l="0" t="0" r="9525" b="0"/>
            <wp:wrapNone/>
            <wp:docPr id="10" name="Picture 10" descr="D:\JOURNAL\4. KURIOS\LOGOk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JOURNAL\4. KURIOS\LOGOkU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00" t="24599" r="34800" b="47601"/>
                    <a:stretch/>
                  </pic:blipFill>
                  <pic:spPr bwMode="auto">
                    <a:xfrm>
                      <a:off x="0" y="0"/>
                      <a:ext cx="790882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C464C" w14:textId="77777777" w:rsidR="00113D79" w:rsidRDefault="00AB1BD0" w:rsidP="00113D79">
      <w:pPr>
        <w:pStyle w:val="NoSpacing"/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444DA3" wp14:editId="37635CD4">
                <wp:simplePos x="0" y="0"/>
                <wp:positionH relativeFrom="column">
                  <wp:posOffset>-78740</wp:posOffset>
                </wp:positionH>
                <wp:positionV relativeFrom="paragraph">
                  <wp:posOffset>52705</wp:posOffset>
                </wp:positionV>
                <wp:extent cx="5800725" cy="819150"/>
                <wp:effectExtent l="0" t="0" r="9525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4D496" w14:textId="77777777" w:rsidR="006122C9" w:rsidRPr="00D83E8A" w:rsidRDefault="006122C9" w:rsidP="00BA14CB">
                            <w:pPr>
                              <w:pStyle w:val="NoSpacing"/>
                              <w:ind w:left="1170"/>
                              <w:rPr>
                                <w:rFonts w:ascii="Gill Sans MT Condensed" w:hAnsi="Gill Sans MT Condensed"/>
                                <w:sz w:val="26"/>
                                <w:szCs w:val="24"/>
                                <w:lang w:val="en-US"/>
                              </w:rPr>
                            </w:pPr>
                            <w:r w:rsidRPr="00D83E8A">
                              <w:rPr>
                                <w:rFonts w:ascii="Gill Sans MT Condensed" w:hAnsi="Gill Sans MT Condensed"/>
                                <w:sz w:val="26"/>
                                <w:szCs w:val="24"/>
                                <w:lang w:val="en-US"/>
                              </w:rPr>
                              <w:t>(</w:t>
                            </w:r>
                            <w:r w:rsidRPr="00D83E8A">
                              <w:rPr>
                                <w:rFonts w:ascii="Gloucester MT Extra Condensed" w:hAnsi="Gloucester MT Extra Condensed"/>
                                <w:sz w:val="26"/>
                                <w:szCs w:val="24"/>
                                <w:lang w:val="en-US"/>
                              </w:rPr>
                              <w:t>Jurnal Teologi dan Pendidikan Agama Kristen</w:t>
                            </w:r>
                            <w:r w:rsidRPr="00D83E8A">
                              <w:rPr>
                                <w:rFonts w:ascii="Gill Sans MT Condensed" w:hAnsi="Gill Sans MT Condensed"/>
                                <w:sz w:val="26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  <w:p w14:paraId="452C3A96" w14:textId="77777777" w:rsidR="00AB1BD0" w:rsidRDefault="006122C9" w:rsidP="00AB1BD0">
                            <w:pPr>
                              <w:pStyle w:val="NoSpacing"/>
                              <w:ind w:left="1170"/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  <w:lang w:val="en-US"/>
                              </w:rPr>
                            </w:pP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</w:rPr>
                              <w:t xml:space="preserve">ISSN 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  <w:lang w:val="en-US"/>
                              </w:rPr>
                              <w:t xml:space="preserve">2615-739X (print), 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</w:rPr>
                              <w:t>26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  <w:lang w:val="en-US"/>
                              </w:rPr>
                              <w:t>14-3135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</w:rPr>
                              <w:t xml:space="preserve"> (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  <w:lang w:val="en-US"/>
                              </w:rPr>
                              <w:t>online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</w:rPr>
                              <w:t>)</w:t>
                            </w:r>
                            <w:r w:rsidRPr="00B46D0E">
                              <w:rPr>
                                <w:rFonts w:ascii="Segoe UI Light" w:hAnsi="Segoe UI Light" w:cs="Khmer UI"/>
                                <w:sz w:val="19"/>
                                <w:szCs w:val="19"/>
                                <w:lang w:val="en-US"/>
                              </w:rPr>
                              <w:t xml:space="preserve"> </w:t>
                            </w:r>
                          </w:p>
                          <w:p w14:paraId="4CD059E5" w14:textId="77777777" w:rsidR="00AB1BD0" w:rsidRDefault="00AB1BD0" w:rsidP="00AB1BD0">
                            <w:pPr>
                              <w:pStyle w:val="NoSpacing"/>
                              <w:ind w:left="1170"/>
                              <w:jc w:val="right"/>
                              <w:rPr>
                                <w:rFonts w:ascii="Bookman Old Style" w:hAnsi="Bookman Old Style"/>
                                <w:i/>
                                <w:sz w:val="15"/>
                                <w:szCs w:val="19"/>
                                <w:lang w:val="en-US"/>
                              </w:rPr>
                            </w:pPr>
                          </w:p>
                          <w:p w14:paraId="70157204" w14:textId="77777777" w:rsidR="006122C9" w:rsidRPr="008A0DD6" w:rsidRDefault="006122C9" w:rsidP="00AB1BD0">
                            <w:pPr>
                              <w:pStyle w:val="NoSpacing"/>
                              <w:ind w:left="1170"/>
                              <w:jc w:val="right"/>
                              <w:rPr>
                                <w:rFonts w:ascii="Bookman Old Style" w:hAnsi="Bookman Old Style"/>
                                <w:i/>
                                <w:sz w:val="19"/>
                                <w:szCs w:val="19"/>
                              </w:rPr>
                            </w:pPr>
                            <w:r w:rsidRPr="00AB1BD0">
                              <w:rPr>
                                <w:rFonts w:ascii="Bookman Old Style" w:hAnsi="Bookman Old Style"/>
                                <w:i/>
                                <w:sz w:val="15"/>
                                <w:szCs w:val="19"/>
                              </w:rPr>
                              <w:t>http://www.sttpb.ac.id/e-journal/index.php/kurios</w:t>
                            </w:r>
                          </w:p>
                          <w:p w14:paraId="01C3FCC4" w14:textId="77777777" w:rsidR="006122C9" w:rsidRPr="008A0DD6" w:rsidRDefault="006122C9" w:rsidP="00BA14CB">
                            <w:pPr>
                              <w:pStyle w:val="NoSpacing"/>
                              <w:ind w:left="1170"/>
                              <w:rPr>
                                <w:rFonts w:ascii="Bookman Old Style" w:hAnsi="Bookman Old Style" w:cs="Khmer UI"/>
                                <w:sz w:val="19"/>
                                <w:szCs w:val="19"/>
                                <w:lang w:val="en-US"/>
                              </w:rPr>
                            </w:pPr>
                          </w:p>
                          <w:p w14:paraId="56C4A1AD" w14:textId="77777777" w:rsidR="006122C9" w:rsidRPr="00C23DB9" w:rsidRDefault="006122C9" w:rsidP="00BA14CB">
                            <w:pPr>
                              <w:pStyle w:val="NoSpacing"/>
                              <w:ind w:left="1080"/>
                              <w:rPr>
                                <w:rFonts w:asciiTheme="majorHAnsi" w:hAnsiTheme="majorHAnsi"/>
                                <w:i/>
                                <w:sz w:val="16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44DA3" id="Text Box 2" o:spid="_x0000_s1027" type="#_x0000_t202" style="position:absolute;left:0;text-align:left;margin-left:-6.2pt;margin-top:4.15pt;width:456.7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" stroked="f">
                <v:textbox>
                  <w:txbxContent>
                    <w:p w14:paraId="0714D496" w14:textId="77777777" w:rsidR="006122C9" w:rsidRPr="00D83E8A" w:rsidRDefault="006122C9" w:rsidP="00BA14CB">
                      <w:pPr>
                        <w:pStyle w:val="NoSpacing"/>
                        <w:ind w:left="1170"/>
                        <w:rPr>
                          <w:rFonts w:ascii="Gill Sans MT Condensed" w:hAnsi="Gill Sans MT Condensed"/>
                          <w:sz w:val="26"/>
                          <w:szCs w:val="24"/>
                          <w:lang w:val="en-US"/>
                        </w:rPr>
                      </w:pPr>
                      <w:r w:rsidRPr="00D83E8A">
                        <w:rPr>
                          <w:rFonts w:ascii="Gill Sans MT Condensed" w:hAnsi="Gill Sans MT Condensed"/>
                          <w:sz w:val="26"/>
                          <w:szCs w:val="24"/>
                          <w:lang w:val="en-US"/>
                        </w:rPr>
                        <w:t>(</w:t>
                      </w:r>
                      <w:r w:rsidRPr="00D83E8A">
                        <w:rPr>
                          <w:rFonts w:ascii="Gloucester MT Extra Condensed" w:hAnsi="Gloucester MT Extra Condensed"/>
                          <w:sz w:val="26"/>
                          <w:szCs w:val="24"/>
                          <w:lang w:val="en-US"/>
                        </w:rPr>
                        <w:t>Jurnal Teologi dan Pendidikan Agama Kristen</w:t>
                      </w:r>
                      <w:r w:rsidRPr="00D83E8A">
                        <w:rPr>
                          <w:rFonts w:ascii="Gill Sans MT Condensed" w:hAnsi="Gill Sans MT Condensed"/>
                          <w:sz w:val="26"/>
                          <w:szCs w:val="24"/>
                          <w:lang w:val="en-US"/>
                        </w:rPr>
                        <w:t>)</w:t>
                      </w:r>
                    </w:p>
                    <w:p w14:paraId="452C3A96" w14:textId="77777777" w:rsidR="00AB1BD0" w:rsidRDefault="006122C9" w:rsidP="00AB1BD0">
                      <w:pPr>
                        <w:pStyle w:val="NoSpacing"/>
                        <w:ind w:left="1170"/>
                        <w:rPr>
                          <w:rFonts w:ascii="Segoe UI Light" w:hAnsi="Segoe UI Light" w:cs="Khmer UI"/>
                          <w:sz w:val="19"/>
                          <w:szCs w:val="19"/>
                          <w:lang w:val="en-US"/>
                        </w:rPr>
                      </w:pP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</w:rPr>
                        <w:t xml:space="preserve">ISSN 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  <w:lang w:val="en-US"/>
                        </w:rPr>
                        <w:t xml:space="preserve">2615-739X (print), 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</w:rPr>
                        <w:t>26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  <w:lang w:val="en-US"/>
                        </w:rPr>
                        <w:t>14-3135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</w:rPr>
                        <w:t xml:space="preserve"> (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  <w:lang w:val="en-US"/>
                        </w:rPr>
                        <w:t>online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</w:rPr>
                        <w:t>)</w:t>
                      </w:r>
                      <w:r w:rsidRPr="00B46D0E">
                        <w:rPr>
                          <w:rFonts w:ascii="Segoe UI Light" w:hAnsi="Segoe UI Light" w:cs="Khmer UI"/>
                          <w:sz w:val="19"/>
                          <w:szCs w:val="19"/>
                          <w:lang w:val="en-US"/>
                        </w:rPr>
                        <w:t xml:space="preserve"> </w:t>
                      </w:r>
                    </w:p>
                    <w:p w14:paraId="4CD059E5" w14:textId="77777777" w:rsidR="00AB1BD0" w:rsidRDefault="00AB1BD0" w:rsidP="00AB1BD0">
                      <w:pPr>
                        <w:pStyle w:val="NoSpacing"/>
                        <w:ind w:left="1170"/>
                        <w:jc w:val="right"/>
                        <w:rPr>
                          <w:rFonts w:ascii="Bookman Old Style" w:hAnsi="Bookman Old Style"/>
                          <w:i/>
                          <w:sz w:val="15"/>
                          <w:szCs w:val="19"/>
                          <w:lang w:val="en-US"/>
                        </w:rPr>
                      </w:pPr>
                    </w:p>
                    <w:p w14:paraId="70157204" w14:textId="77777777" w:rsidR="006122C9" w:rsidRPr="008A0DD6" w:rsidRDefault="006122C9" w:rsidP="00AB1BD0">
                      <w:pPr>
                        <w:pStyle w:val="NoSpacing"/>
                        <w:ind w:left="1170"/>
                        <w:jc w:val="right"/>
                        <w:rPr>
                          <w:rFonts w:ascii="Bookman Old Style" w:hAnsi="Bookman Old Style"/>
                          <w:i/>
                          <w:sz w:val="19"/>
                          <w:szCs w:val="19"/>
                        </w:rPr>
                      </w:pPr>
                      <w:r w:rsidRPr="00AB1BD0">
                        <w:rPr>
                          <w:rFonts w:ascii="Bookman Old Style" w:hAnsi="Bookman Old Style"/>
                          <w:i/>
                          <w:sz w:val="15"/>
                          <w:szCs w:val="19"/>
                        </w:rPr>
                        <w:t>http://www.sttpb.ac.id/e-journal/index.php/kurios</w:t>
                      </w:r>
                    </w:p>
                    <w:p w14:paraId="01C3FCC4" w14:textId="77777777" w:rsidR="006122C9" w:rsidRPr="008A0DD6" w:rsidRDefault="006122C9" w:rsidP="00BA14CB">
                      <w:pPr>
                        <w:pStyle w:val="NoSpacing"/>
                        <w:ind w:left="1170"/>
                        <w:rPr>
                          <w:rFonts w:ascii="Bookman Old Style" w:hAnsi="Bookman Old Style" w:cs="Khmer UI"/>
                          <w:sz w:val="19"/>
                          <w:szCs w:val="19"/>
                          <w:lang w:val="en-US"/>
                        </w:rPr>
                      </w:pPr>
                    </w:p>
                    <w:p w14:paraId="56C4A1AD" w14:textId="77777777" w:rsidR="006122C9" w:rsidRPr="00C23DB9" w:rsidRDefault="006122C9" w:rsidP="00BA14CB">
                      <w:pPr>
                        <w:pStyle w:val="NoSpacing"/>
                        <w:ind w:left="1080"/>
                        <w:rPr>
                          <w:rFonts w:asciiTheme="majorHAnsi" w:hAnsiTheme="majorHAnsi"/>
                          <w:i/>
                          <w:sz w:val="16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918383" w14:textId="77777777" w:rsidR="00113D79" w:rsidRDefault="00113D79" w:rsidP="00113D79">
      <w:pPr>
        <w:pStyle w:val="NoSpacing"/>
        <w:ind w:left="720"/>
        <w:rPr>
          <w:lang w:val="en-US"/>
        </w:rPr>
      </w:pPr>
    </w:p>
    <w:p w14:paraId="5A6F1161" w14:textId="77777777" w:rsidR="00113D79" w:rsidRDefault="00113D79" w:rsidP="00113D79">
      <w:pPr>
        <w:pStyle w:val="NoSpacing"/>
        <w:ind w:left="720"/>
        <w:rPr>
          <w:lang w:val="en-US"/>
        </w:rPr>
      </w:pPr>
    </w:p>
    <w:p w14:paraId="71FA9971" w14:textId="77777777" w:rsidR="00113D79" w:rsidRDefault="00113D79" w:rsidP="00113D79">
      <w:pPr>
        <w:pStyle w:val="NoSpacing"/>
        <w:ind w:left="720"/>
        <w:rPr>
          <w:lang w:val="en-US"/>
        </w:rPr>
      </w:pPr>
    </w:p>
    <w:p w14:paraId="35DD70C6" w14:textId="77777777" w:rsidR="005F558F" w:rsidRPr="005F558F" w:rsidRDefault="00B46D0E" w:rsidP="005F558F">
      <w:pPr>
        <w:pStyle w:val="NoSpacing"/>
        <w:jc w:val="center"/>
        <w:rPr>
          <w:rFonts w:asciiTheme="majorHAnsi" w:hAnsiTheme="majorHAnsi"/>
          <w:b/>
          <w:sz w:val="18"/>
          <w:szCs w:val="24"/>
          <w:lang w:val="en-US"/>
        </w:rPr>
      </w:pPr>
      <w:r w:rsidRPr="00D05849">
        <w:rPr>
          <w:rFonts w:ascii="Cambria Math" w:hAnsi="Cambria Math"/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79ECF918" wp14:editId="131D03E2">
                <wp:simplePos x="0" y="0"/>
                <wp:positionH relativeFrom="column">
                  <wp:posOffset>16511</wp:posOffset>
                </wp:positionH>
                <wp:positionV relativeFrom="paragraph">
                  <wp:posOffset>27940</wp:posOffset>
                </wp:positionV>
                <wp:extent cx="5648324" cy="0"/>
                <wp:effectExtent l="38100" t="38100" r="67310" b="95250"/>
                <wp:wrapNone/>
                <wp:docPr id="2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648324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EC4416" id="Straight Connector 6" o:spid="_x0000_s1026" style="position:absolute;flip:x;z-index:2516776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.3pt,2.2pt" to="446.0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" strokecolor="#8064a2 [3207]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</w:p>
    <w:p w14:paraId="0B3C24FD" w14:textId="77777777" w:rsidR="00000F65" w:rsidRDefault="00000F65" w:rsidP="00000F65">
      <w:pPr>
        <w:pStyle w:val="NoSpacing"/>
        <w:jc w:val="center"/>
        <w:rPr>
          <w:rFonts w:asciiTheme="majorHAnsi" w:hAnsiTheme="majorHAnsi"/>
          <w:b/>
          <w:sz w:val="12"/>
          <w:lang w:val="en-US"/>
        </w:rPr>
      </w:pPr>
    </w:p>
    <w:p w14:paraId="1D63B536" w14:textId="77777777" w:rsidR="0097567D" w:rsidRPr="0097567D" w:rsidRDefault="0097567D" w:rsidP="0097567D">
      <w:pPr>
        <w:jc w:val="center"/>
        <w:rPr>
          <w:rFonts w:asciiTheme="majorHAnsi" w:hAnsiTheme="majorHAnsi"/>
          <w:sz w:val="28"/>
        </w:rPr>
      </w:pPr>
      <w:r w:rsidRPr="0097567D">
        <w:rPr>
          <w:rFonts w:asciiTheme="majorHAnsi" w:hAnsiTheme="majorHAnsi"/>
          <w:sz w:val="28"/>
        </w:rPr>
        <w:t>SURAT PERNYATAAN KASLIAN NASKAH DAN</w:t>
      </w:r>
    </w:p>
    <w:p w14:paraId="152B8E0B" w14:textId="37F211BB" w:rsidR="0097567D" w:rsidRPr="0097567D" w:rsidRDefault="0097567D" w:rsidP="0097567D">
      <w:pPr>
        <w:jc w:val="center"/>
        <w:rPr>
          <w:rFonts w:asciiTheme="majorHAnsi" w:hAnsiTheme="majorHAnsi"/>
          <w:sz w:val="28"/>
        </w:rPr>
      </w:pPr>
      <w:r w:rsidRPr="0097567D">
        <w:rPr>
          <w:rFonts w:asciiTheme="majorHAnsi" w:hAnsiTheme="majorHAnsi"/>
          <w:sz w:val="28"/>
        </w:rPr>
        <w:t>PERNYATAAN PENYERAHAN HAK CIPTA NASKAH</w:t>
      </w:r>
    </w:p>
    <w:p w14:paraId="42F50307" w14:textId="77777777" w:rsidR="0097567D" w:rsidRDefault="0097567D" w:rsidP="0097567D">
      <w:pPr>
        <w:jc w:val="center"/>
        <w:rPr>
          <w:b/>
        </w:rPr>
      </w:pPr>
    </w:p>
    <w:p w14:paraId="4C8204E0" w14:textId="73A6CD09" w:rsidR="0097567D" w:rsidRPr="00B27DF3" w:rsidRDefault="0097567D" w:rsidP="0097567D">
      <w:pPr>
        <w:jc w:val="center"/>
        <w:rPr>
          <w:b/>
        </w:rPr>
      </w:pPr>
    </w:p>
    <w:p w14:paraId="3301DD58" w14:textId="44FE38DD" w:rsidR="0097567D" w:rsidRDefault="0097567D" w:rsidP="0097567D">
      <w:pPr>
        <w:jc w:val="both"/>
      </w:pPr>
      <w:r>
        <w:t>Saya yang bertandatangan di bawah ini:</w:t>
      </w:r>
    </w:p>
    <w:p w14:paraId="699535E2" w14:textId="5DA10574" w:rsidR="0097567D" w:rsidRDefault="0097567D" w:rsidP="0097567D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469"/>
      </w:tblGrid>
      <w:tr w:rsidR="0097567D" w14:paraId="0A55A361" w14:textId="77777777" w:rsidTr="00751FDB">
        <w:tc>
          <w:tcPr>
            <w:tcW w:w="2547" w:type="dxa"/>
          </w:tcPr>
          <w:p w14:paraId="1C4112CB" w14:textId="77777777" w:rsidR="0097567D" w:rsidRDefault="0097567D" w:rsidP="00751FDB">
            <w:pPr>
              <w:spacing w:line="276" w:lineRule="auto"/>
            </w:pPr>
            <w:r>
              <w:t>Nama*</w:t>
            </w:r>
          </w:p>
        </w:tc>
        <w:tc>
          <w:tcPr>
            <w:tcW w:w="6469" w:type="dxa"/>
          </w:tcPr>
          <w:p w14:paraId="077ABA9C" w14:textId="6DDDCF25" w:rsidR="0097567D" w:rsidRDefault="0097567D" w:rsidP="00751FDB">
            <w:pPr>
              <w:spacing w:line="276" w:lineRule="auto"/>
            </w:pPr>
            <w:r>
              <w:t xml:space="preserve">: </w:t>
            </w:r>
            <w:r w:rsidR="00C846B2">
              <w:t>Mikha Agus Widiyanto</w:t>
            </w:r>
          </w:p>
        </w:tc>
      </w:tr>
      <w:tr w:rsidR="0097567D" w14:paraId="32F192D7" w14:textId="77777777" w:rsidTr="00751FDB">
        <w:tc>
          <w:tcPr>
            <w:tcW w:w="2547" w:type="dxa"/>
          </w:tcPr>
          <w:p w14:paraId="12697644" w14:textId="77777777" w:rsidR="0097567D" w:rsidRDefault="00AB1BD0" w:rsidP="00AB1BD0">
            <w:pPr>
              <w:spacing w:line="276" w:lineRule="auto"/>
            </w:pPr>
            <w:r>
              <w:t xml:space="preserve"> </w:t>
            </w:r>
          </w:p>
        </w:tc>
        <w:tc>
          <w:tcPr>
            <w:tcW w:w="6469" w:type="dxa"/>
          </w:tcPr>
          <w:p w14:paraId="72EAC0C1" w14:textId="710CE8BD" w:rsidR="0097567D" w:rsidRDefault="0097567D" w:rsidP="00751FDB">
            <w:pPr>
              <w:spacing w:line="276" w:lineRule="auto"/>
            </w:pPr>
            <w:r>
              <w:t xml:space="preserve">: </w:t>
            </w:r>
          </w:p>
        </w:tc>
      </w:tr>
      <w:tr w:rsidR="00AB1BD0" w14:paraId="0333C649" w14:textId="77777777" w:rsidTr="00751FDB">
        <w:tc>
          <w:tcPr>
            <w:tcW w:w="2547" w:type="dxa"/>
          </w:tcPr>
          <w:p w14:paraId="789B1D24" w14:textId="77777777" w:rsidR="00AB1BD0" w:rsidRDefault="00AB1BD0" w:rsidP="00AB7882">
            <w:pPr>
              <w:spacing w:line="276" w:lineRule="auto"/>
            </w:pPr>
            <w:r>
              <w:t>Institusi*</w:t>
            </w:r>
          </w:p>
        </w:tc>
        <w:tc>
          <w:tcPr>
            <w:tcW w:w="6469" w:type="dxa"/>
          </w:tcPr>
          <w:p w14:paraId="71B9E284" w14:textId="2640B243" w:rsidR="00AB1BD0" w:rsidRDefault="00AB1BD0" w:rsidP="00751FDB">
            <w:pPr>
              <w:spacing w:line="276" w:lineRule="auto"/>
            </w:pPr>
            <w:r>
              <w:t xml:space="preserve">: </w:t>
            </w:r>
            <w:r w:rsidR="00C846B2">
              <w:t>Sekolah Tinggi Teologi Tenggarong</w:t>
            </w:r>
          </w:p>
        </w:tc>
      </w:tr>
      <w:tr w:rsidR="00AB1BD0" w14:paraId="5939DBEB" w14:textId="77777777" w:rsidTr="00751FDB">
        <w:tc>
          <w:tcPr>
            <w:tcW w:w="2547" w:type="dxa"/>
          </w:tcPr>
          <w:p w14:paraId="744A9A62" w14:textId="77777777" w:rsidR="00AB1BD0" w:rsidRDefault="00AB1BD0" w:rsidP="00AB7882">
            <w:pPr>
              <w:spacing w:line="276" w:lineRule="auto"/>
            </w:pPr>
            <w:r>
              <w:t>Email*</w:t>
            </w:r>
          </w:p>
        </w:tc>
        <w:tc>
          <w:tcPr>
            <w:tcW w:w="6469" w:type="dxa"/>
          </w:tcPr>
          <w:p w14:paraId="6D11A6D3" w14:textId="7497DBD9" w:rsidR="00AB1BD0" w:rsidRDefault="00AB1BD0" w:rsidP="00751FDB">
            <w:pPr>
              <w:spacing w:line="276" w:lineRule="auto"/>
            </w:pPr>
            <w:r>
              <w:t xml:space="preserve">: </w:t>
            </w:r>
            <w:hyperlink r:id="rId8" w:history="1">
              <w:r w:rsidR="00C846B2" w:rsidRPr="00E8593A">
                <w:rPr>
                  <w:rStyle w:val="Hyperlink"/>
                </w:rPr>
                <w:t>mikha.agus08@gmail.com</w:t>
              </w:r>
            </w:hyperlink>
          </w:p>
        </w:tc>
      </w:tr>
      <w:tr w:rsidR="00AB1BD0" w14:paraId="56C28FF1" w14:textId="77777777" w:rsidTr="00751FDB">
        <w:tc>
          <w:tcPr>
            <w:tcW w:w="2547" w:type="dxa"/>
          </w:tcPr>
          <w:p w14:paraId="1BB6BC89" w14:textId="77777777" w:rsidR="00AB1BD0" w:rsidRDefault="00AB1BD0" w:rsidP="00AB7882">
            <w:pPr>
              <w:spacing w:line="276" w:lineRule="auto"/>
            </w:pPr>
            <w:r>
              <w:t>Tempat Tanggal Lahir*</w:t>
            </w:r>
          </w:p>
        </w:tc>
        <w:tc>
          <w:tcPr>
            <w:tcW w:w="6469" w:type="dxa"/>
          </w:tcPr>
          <w:p w14:paraId="4C6B9867" w14:textId="1C2351AD" w:rsidR="00AB1BD0" w:rsidRDefault="00AB1BD0" w:rsidP="00751FDB">
            <w:pPr>
              <w:spacing w:line="276" w:lineRule="auto"/>
            </w:pPr>
            <w:r>
              <w:t xml:space="preserve">: </w:t>
            </w:r>
            <w:r w:rsidR="00C846B2">
              <w:t>Sriwijaya, 27 Agustus 1980</w:t>
            </w:r>
          </w:p>
        </w:tc>
      </w:tr>
      <w:tr w:rsidR="00AB1BD0" w14:paraId="24C8B9A2" w14:textId="77777777" w:rsidTr="00751FDB">
        <w:tc>
          <w:tcPr>
            <w:tcW w:w="2547" w:type="dxa"/>
          </w:tcPr>
          <w:p w14:paraId="0118F94E" w14:textId="77777777" w:rsidR="00AB1BD0" w:rsidRDefault="00AB1BD0" w:rsidP="00AB7882">
            <w:pPr>
              <w:spacing w:line="276" w:lineRule="auto"/>
            </w:pPr>
            <w:r>
              <w:t>Alamat*</w:t>
            </w:r>
          </w:p>
        </w:tc>
        <w:tc>
          <w:tcPr>
            <w:tcW w:w="6469" w:type="dxa"/>
          </w:tcPr>
          <w:p w14:paraId="3620D644" w14:textId="06B9D076" w:rsidR="00AB1BD0" w:rsidRDefault="00AB1BD0" w:rsidP="00751FDB">
            <w:pPr>
              <w:spacing w:line="276" w:lineRule="auto"/>
            </w:pPr>
            <w:r>
              <w:t xml:space="preserve">: </w:t>
            </w:r>
            <w:r w:rsidR="00C846B2">
              <w:t>Jl. Maduningrat No. 18 RT 022 Tenggarong, Kutai Kartanegara</w:t>
            </w:r>
          </w:p>
        </w:tc>
      </w:tr>
      <w:tr w:rsidR="00AB1BD0" w14:paraId="1119AF3D" w14:textId="77777777" w:rsidTr="00751FDB">
        <w:tc>
          <w:tcPr>
            <w:tcW w:w="2547" w:type="dxa"/>
          </w:tcPr>
          <w:p w14:paraId="4386535E" w14:textId="77777777" w:rsidR="00AB1BD0" w:rsidRDefault="00AB1BD0" w:rsidP="00AB7882">
            <w:pPr>
              <w:spacing w:line="276" w:lineRule="auto"/>
            </w:pPr>
            <w:r>
              <w:t>Judul Artikel</w:t>
            </w:r>
          </w:p>
        </w:tc>
        <w:tc>
          <w:tcPr>
            <w:tcW w:w="6469" w:type="dxa"/>
          </w:tcPr>
          <w:p w14:paraId="01C36003" w14:textId="77777777" w:rsidR="00C846B2" w:rsidRDefault="00AB1BD0" w:rsidP="00751FDB">
            <w:pPr>
              <w:spacing w:line="276" w:lineRule="auto"/>
            </w:pPr>
            <w:r>
              <w:t xml:space="preserve">: </w:t>
            </w:r>
            <w:r w:rsidR="00C846B2">
              <w:t xml:space="preserve">Suksesi Kepemimpinan Di Era Disruptif gereja-Gereja Aliran  </w:t>
            </w:r>
          </w:p>
          <w:p w14:paraId="13391CFC" w14:textId="21E24537" w:rsidR="00AB1BD0" w:rsidRDefault="00C846B2" w:rsidP="00751FDB">
            <w:pPr>
              <w:spacing w:line="276" w:lineRule="auto"/>
            </w:pPr>
            <w:r>
              <w:t xml:space="preserve">  Pentakosta</w:t>
            </w:r>
          </w:p>
        </w:tc>
      </w:tr>
      <w:tr w:rsidR="00AB1BD0" w14:paraId="72932BC4" w14:textId="77777777" w:rsidTr="00751FDB">
        <w:tc>
          <w:tcPr>
            <w:tcW w:w="2547" w:type="dxa"/>
          </w:tcPr>
          <w:p w14:paraId="216479C6" w14:textId="77777777" w:rsidR="00AB1BD0" w:rsidRDefault="00AB1BD0" w:rsidP="00AB7882">
            <w:pPr>
              <w:spacing w:line="276" w:lineRule="auto"/>
            </w:pPr>
            <w:r>
              <w:t>Artikel diterima</w:t>
            </w:r>
          </w:p>
        </w:tc>
        <w:tc>
          <w:tcPr>
            <w:tcW w:w="6469" w:type="dxa"/>
          </w:tcPr>
          <w:p w14:paraId="26A066C4" w14:textId="77777777" w:rsidR="00AB1BD0" w:rsidRDefault="00AB1BD0" w:rsidP="00751FDB">
            <w:pPr>
              <w:spacing w:line="276" w:lineRule="auto"/>
            </w:pPr>
            <w:r>
              <w:t>: .....................................................................................................</w:t>
            </w:r>
          </w:p>
        </w:tc>
      </w:tr>
      <w:tr w:rsidR="00AB1BD0" w14:paraId="0422ECC1" w14:textId="77777777" w:rsidTr="00751FDB">
        <w:tc>
          <w:tcPr>
            <w:tcW w:w="2547" w:type="dxa"/>
          </w:tcPr>
          <w:p w14:paraId="1302F1BF" w14:textId="77777777" w:rsidR="00AB1BD0" w:rsidRDefault="00AB1BD0" w:rsidP="00751FDB">
            <w:pPr>
              <w:spacing w:line="276" w:lineRule="auto"/>
            </w:pPr>
          </w:p>
        </w:tc>
        <w:tc>
          <w:tcPr>
            <w:tcW w:w="6469" w:type="dxa"/>
          </w:tcPr>
          <w:p w14:paraId="7300E375" w14:textId="77777777" w:rsidR="00AB1BD0" w:rsidRDefault="00AB1BD0" w:rsidP="00751FDB">
            <w:pPr>
              <w:spacing w:line="276" w:lineRule="auto"/>
            </w:pPr>
            <w:r>
              <w:t>: tanggal.......... bulan ...................... tahun ...............</w:t>
            </w:r>
          </w:p>
        </w:tc>
      </w:tr>
    </w:tbl>
    <w:p w14:paraId="4AE1554B" w14:textId="24B645E5" w:rsidR="0097567D" w:rsidRDefault="0097567D" w:rsidP="0097567D">
      <w:pPr>
        <w:jc w:val="center"/>
      </w:pPr>
    </w:p>
    <w:p w14:paraId="41920C64" w14:textId="6A14260B" w:rsidR="0097567D" w:rsidRDefault="0097567D" w:rsidP="0097567D">
      <w:pPr>
        <w:jc w:val="center"/>
      </w:pPr>
    </w:p>
    <w:p w14:paraId="1AF2329F" w14:textId="2BAC16E6" w:rsidR="0097567D" w:rsidRDefault="0097567D" w:rsidP="0097567D">
      <w:pPr>
        <w:jc w:val="both"/>
      </w:pPr>
      <w:r>
        <w:t>Saya menyataka</w:t>
      </w:r>
      <w:r w:rsidR="00AB1BD0">
        <w:t>n</w:t>
      </w:r>
      <w:r>
        <w:t xml:space="preserve"> bahwa artikel tersebut di atas merupakan naskah asli, haisl pemik</w:t>
      </w:r>
      <w:r w:rsidR="00AB1BD0">
        <w:t>iran sendiri, bukan terjemahan/</w:t>
      </w:r>
      <w:r>
        <w:t xml:space="preserve">saduran, dan belum pernah dipublikasikan di media </w:t>
      </w:r>
      <w:r w:rsidR="00AB1BD0">
        <w:t xml:space="preserve">publikasi </w:t>
      </w:r>
      <w:r>
        <w:t>apa</w:t>
      </w:r>
      <w:r w:rsidR="00AB1BD0">
        <w:t xml:space="preserve"> </w:t>
      </w:r>
      <w:r>
        <w:t>pun. Saya bersedia bertanggung jawab jika kelak terdapat pihak tertentu yang merasa dirugikan secara pribadi dan atau tuntutan hukum atas diterbitkannya artikel ini.</w:t>
      </w:r>
    </w:p>
    <w:p w14:paraId="588CAC84" w14:textId="0631D650" w:rsidR="0097567D" w:rsidRDefault="0097567D" w:rsidP="0097567D">
      <w:pPr>
        <w:jc w:val="both"/>
      </w:pPr>
    </w:p>
    <w:p w14:paraId="27C32AFB" w14:textId="4E120F09" w:rsidR="0097567D" w:rsidRDefault="0097567D" w:rsidP="0097567D">
      <w:pPr>
        <w:jc w:val="both"/>
      </w:pPr>
      <w:r>
        <w:t xml:space="preserve">Saya juga menyerahkan hak milik atas naskah tersebut kepada </w:t>
      </w:r>
      <w:r w:rsidR="00BF7B69">
        <w:t>KURIOS</w:t>
      </w:r>
      <w:r>
        <w:t xml:space="preserve"> (Jurnal </w:t>
      </w:r>
      <w:r w:rsidR="00BF7B69">
        <w:t>Teologi dan Pendidikan Agama Kristen</w:t>
      </w:r>
      <w:r>
        <w:t>) dan oleh karenanya redaksi berhak memperbanyak dan mempublikasikan sebagian atau keseluruhannya.</w:t>
      </w:r>
    </w:p>
    <w:p w14:paraId="0554AFA9" w14:textId="77777777" w:rsidR="0097567D" w:rsidRDefault="0097567D" w:rsidP="0097567D">
      <w:pPr>
        <w:jc w:val="both"/>
      </w:pPr>
    </w:p>
    <w:p w14:paraId="1CE39D05" w14:textId="77777777" w:rsidR="0097567D" w:rsidRDefault="0097567D" w:rsidP="0097567D">
      <w:pPr>
        <w:jc w:val="both"/>
      </w:pPr>
      <w:r>
        <w:t>Demikian pernyataan ini saya buat untuk dapat dipergunakan sebagaimana mestinya.</w:t>
      </w:r>
    </w:p>
    <w:p w14:paraId="630B8C40" w14:textId="77777777" w:rsidR="0097567D" w:rsidRDefault="0097567D" w:rsidP="0097567D">
      <w:pPr>
        <w:jc w:val="both"/>
      </w:pPr>
    </w:p>
    <w:p w14:paraId="4D105F5F" w14:textId="77777777" w:rsidR="00AB1BD0" w:rsidRDefault="00AB1BD0" w:rsidP="0097567D">
      <w:pPr>
        <w:jc w:val="both"/>
      </w:pPr>
    </w:p>
    <w:p w14:paraId="08279D7A" w14:textId="77777777" w:rsidR="00AB1BD0" w:rsidRDefault="00AB1BD0" w:rsidP="0097567D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7"/>
        <w:gridCol w:w="4634"/>
      </w:tblGrid>
      <w:tr w:rsidR="0097567D" w14:paraId="0864E40D" w14:textId="77777777" w:rsidTr="00AB1BD0">
        <w:trPr>
          <w:trHeight w:val="2116"/>
        </w:trPr>
        <w:tc>
          <w:tcPr>
            <w:tcW w:w="4397" w:type="dxa"/>
          </w:tcPr>
          <w:p w14:paraId="72D0FC40" w14:textId="77777777" w:rsidR="0097567D" w:rsidRDefault="0097567D" w:rsidP="00751FDB"/>
        </w:tc>
        <w:tc>
          <w:tcPr>
            <w:tcW w:w="4634" w:type="dxa"/>
          </w:tcPr>
          <w:p w14:paraId="566A2686" w14:textId="5FC2E8B6" w:rsidR="0097567D" w:rsidRDefault="00C66E12" w:rsidP="00751FDB">
            <w:r>
              <w:t>Tenggarong, 29 Maret 2020</w:t>
            </w:r>
          </w:p>
          <w:p w14:paraId="4154C583" w14:textId="53668939" w:rsidR="0097567D" w:rsidRDefault="00C66E12" w:rsidP="00751FDB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5062AF5" wp14:editId="4CF96661">
                  <wp:simplePos x="0" y="0"/>
                  <wp:positionH relativeFrom="column">
                    <wp:posOffset>300990</wp:posOffset>
                  </wp:positionH>
                  <wp:positionV relativeFrom="paragraph">
                    <wp:posOffset>11486</wp:posOffset>
                  </wp:positionV>
                  <wp:extent cx="1256501" cy="951173"/>
                  <wp:effectExtent l="0" t="0" r="1270" b="190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TD Mikha.jpe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501" cy="951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7567D">
              <w:t>Penulis</w:t>
            </w:r>
            <w:bookmarkStart w:id="0" w:name="_GoBack"/>
            <w:bookmarkEnd w:id="0"/>
          </w:p>
          <w:p w14:paraId="6C29FC77" w14:textId="77777777" w:rsidR="0097567D" w:rsidRDefault="0097567D" w:rsidP="00751FDB"/>
          <w:p w14:paraId="21C7652E" w14:textId="77777777" w:rsidR="0097567D" w:rsidRDefault="0097567D" w:rsidP="00751FDB"/>
          <w:p w14:paraId="79816A9A" w14:textId="59D80888" w:rsidR="0097567D" w:rsidRDefault="0097567D" w:rsidP="00751FDB"/>
          <w:p w14:paraId="74E38E6D" w14:textId="77777777" w:rsidR="0097567D" w:rsidRDefault="0097567D" w:rsidP="00751FDB"/>
          <w:p w14:paraId="58DBEECC" w14:textId="086DBFA5" w:rsidR="0097567D" w:rsidRDefault="0097567D" w:rsidP="00751FDB">
            <w:r>
              <w:t>(</w:t>
            </w:r>
            <w:r w:rsidR="00C66E12">
              <w:t>Mikha Agus Widiyanto</w:t>
            </w:r>
            <w:r>
              <w:t>)</w:t>
            </w:r>
          </w:p>
        </w:tc>
      </w:tr>
    </w:tbl>
    <w:p w14:paraId="218D7555" w14:textId="77777777" w:rsidR="0097567D" w:rsidRDefault="0097567D" w:rsidP="0097567D">
      <w:pPr>
        <w:jc w:val="both"/>
      </w:pPr>
    </w:p>
    <w:p w14:paraId="4B11196B" w14:textId="77777777" w:rsidR="00AB1BD0" w:rsidRDefault="00AB1BD0" w:rsidP="0097567D">
      <w:pPr>
        <w:jc w:val="both"/>
      </w:pPr>
    </w:p>
    <w:p w14:paraId="6A08E859" w14:textId="77777777" w:rsidR="0097567D" w:rsidRPr="006C5329" w:rsidRDefault="0097567D" w:rsidP="00A43B35">
      <w:pPr>
        <w:jc w:val="both"/>
        <w:rPr>
          <w:rFonts w:asciiTheme="majorHAnsi" w:hAnsiTheme="majorHAnsi"/>
          <w:b/>
          <w:sz w:val="12"/>
          <w:lang w:val="en-US"/>
        </w:rPr>
      </w:pPr>
      <w:r>
        <w:t>*Tuliskan data penulis utama</w:t>
      </w:r>
      <w:r w:rsidR="00587988">
        <w:t xml:space="preserve"> saja (jika penulis lebih dari satu orang)</w:t>
      </w:r>
    </w:p>
    <w:sectPr w:rsidR="0097567D" w:rsidRPr="006C5329" w:rsidSect="008C5863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11" w:right="1138" w:bottom="1411" w:left="1699" w:header="360" w:footer="346" w:gutter="0"/>
      <w:pgNumType w:start="13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0B6" w14:textId="77777777" w:rsidR="00467DA1" w:rsidRDefault="00467DA1" w:rsidP="00923307">
      <w:r>
        <w:separator/>
      </w:r>
    </w:p>
  </w:endnote>
  <w:endnote w:type="continuationSeparator" w:id="0">
    <w:p w14:paraId="224668E8" w14:textId="77777777" w:rsidR="00467DA1" w:rsidRDefault="00467DA1" w:rsidP="00923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Gloucester MT Extra Condensed">
    <w:panose1 w:val="02030808020601010101"/>
    <w:charset w:val="00"/>
    <w:family w:val="roman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UI">
    <w:charset w:val="00"/>
    <w:family w:val="swiss"/>
    <w:pitch w:val="variable"/>
    <w:sig w:usb0="80000003" w:usb1="00000000" w:usb2="0001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Rod">
    <w:charset w:val="B1"/>
    <w:family w:val="modern"/>
    <w:pitch w:val="fixed"/>
    <w:sig w:usb0="00000803" w:usb1="00000000" w:usb2="00000000" w:usb3="00000000" w:csb0="0000002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Microsoft New Tai Lue" w:hAnsi="Microsoft New Tai Lue" w:cs="Microsoft New Tai Lue"/>
        <w:sz w:val="18"/>
        <w:szCs w:val="18"/>
      </w:rPr>
      <w:id w:val="-720909864"/>
      <w:docPartObj>
        <w:docPartGallery w:val="Page Numbers (Bottom of Page)"/>
        <w:docPartUnique/>
      </w:docPartObj>
    </w:sdtPr>
    <w:sdtEndPr>
      <w:rPr>
        <w:rFonts w:ascii="Calisto MT" w:hAnsi="Calisto MT" w:cs="Rod"/>
        <w:noProof/>
      </w:rPr>
    </w:sdtEndPr>
    <w:sdtContent>
      <w:p w14:paraId="38DDE59B" w14:textId="77777777" w:rsidR="006122C9" w:rsidRPr="00C23DB9" w:rsidRDefault="006122C9" w:rsidP="00524ACE">
        <w:pPr>
          <w:pStyle w:val="Footer"/>
          <w:jc w:val="center"/>
          <w:rPr>
            <w:rFonts w:ascii="Calisto MT" w:hAnsi="Calisto MT" w:cs="Rod"/>
            <w:sz w:val="18"/>
            <w:szCs w:val="18"/>
          </w:rPr>
        </w:pPr>
        <w:r w:rsidRPr="00C20A8D">
          <w:rPr>
            <w:rFonts w:ascii="Microsoft New Tai Lue" w:hAnsi="Microsoft New Tai Lue" w:cs="Microsoft New Tai Lue"/>
            <w:sz w:val="18"/>
            <w:szCs w:val="18"/>
          </w:rPr>
          <w:t>Copyright© 2018</w:t>
        </w:r>
        <w:r>
          <w:rPr>
            <w:rFonts w:ascii="Microsoft New Tai Lue" w:hAnsi="Microsoft New Tai Lue" w:cs="Microsoft New Tai Lue"/>
            <w:sz w:val="18"/>
            <w:szCs w:val="18"/>
          </w:rPr>
          <w:t>;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 xml:space="preserve"> KURIOS, ISSN: </w:t>
        </w:r>
        <w:r w:rsidRPr="00C20A8D">
          <w:rPr>
            <w:rFonts w:ascii="Microsoft New Tai Lue" w:hAnsi="Microsoft New Tai Lue" w:cs="Microsoft New Tai Lue"/>
            <w:sz w:val="18"/>
            <w:szCs w:val="18"/>
            <w:lang w:val="en-US"/>
          </w:rPr>
          <w:t xml:space="preserve">2615-739X (print), 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>26</w:t>
        </w:r>
        <w:r w:rsidRPr="00C20A8D">
          <w:rPr>
            <w:rFonts w:ascii="Microsoft New Tai Lue" w:hAnsi="Microsoft New Tai Lue" w:cs="Microsoft New Tai Lue"/>
            <w:sz w:val="18"/>
            <w:szCs w:val="18"/>
            <w:lang w:val="en-US"/>
          </w:rPr>
          <w:t>14-3135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 xml:space="preserve"> (</w:t>
        </w:r>
        <w:r w:rsidRPr="00C20A8D">
          <w:rPr>
            <w:rFonts w:ascii="Microsoft New Tai Lue" w:hAnsi="Microsoft New Tai Lue" w:cs="Microsoft New Tai Lue"/>
            <w:sz w:val="18"/>
            <w:szCs w:val="18"/>
            <w:lang w:val="en-US"/>
          </w:rPr>
          <w:t>online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>)</w:t>
        </w:r>
        <w:r w:rsidRPr="00C23DB9">
          <w:rPr>
            <w:rFonts w:ascii="Khmer UI" w:hAnsi="Khmer UI" w:cs="Khmer UI"/>
            <w:sz w:val="18"/>
            <w:szCs w:val="18"/>
            <w:lang w:val="en-US"/>
          </w:rPr>
          <w:t xml:space="preserve"> </w:t>
        </w:r>
        <w:r w:rsidRPr="00C23DB9">
          <w:rPr>
            <w:rFonts w:ascii="Calisto MT" w:hAnsi="Calisto MT" w:cs="Rod"/>
            <w:sz w:val="18"/>
            <w:szCs w:val="18"/>
          </w:rPr>
          <w:t xml:space="preserve">| </w:t>
        </w:r>
        <w:r w:rsidRPr="00C23DB9">
          <w:rPr>
            <w:rFonts w:ascii="Calisto MT" w:hAnsi="Calisto MT" w:cs="Rod"/>
            <w:sz w:val="20"/>
            <w:szCs w:val="18"/>
          </w:rPr>
          <w:fldChar w:fldCharType="begin"/>
        </w:r>
        <w:r w:rsidRPr="00C23DB9">
          <w:rPr>
            <w:rFonts w:ascii="Calisto MT" w:hAnsi="Calisto MT" w:cs="Rod"/>
            <w:sz w:val="20"/>
            <w:szCs w:val="18"/>
          </w:rPr>
          <w:instrText xml:space="preserve"> PAGE   \* MERGEFORMAT </w:instrText>
        </w:r>
        <w:r w:rsidRPr="00C23DB9">
          <w:rPr>
            <w:rFonts w:ascii="Calisto MT" w:hAnsi="Calisto MT" w:cs="Rod"/>
            <w:sz w:val="20"/>
            <w:szCs w:val="18"/>
          </w:rPr>
          <w:fldChar w:fldCharType="separate"/>
        </w:r>
        <w:r w:rsidR="00A43B35">
          <w:rPr>
            <w:rFonts w:ascii="Calisto MT" w:hAnsi="Calisto MT" w:cs="Rod"/>
            <w:noProof/>
            <w:sz w:val="20"/>
            <w:szCs w:val="18"/>
          </w:rPr>
          <w:t>136</w:t>
        </w:r>
        <w:r w:rsidRPr="00C23DB9">
          <w:rPr>
            <w:rFonts w:ascii="Calisto MT" w:hAnsi="Calisto MT" w:cs="Rod"/>
            <w:noProof/>
            <w:sz w:val="20"/>
            <w:szCs w:val="18"/>
          </w:rPr>
          <w:fldChar w:fldCharType="end"/>
        </w:r>
      </w:p>
    </w:sdtContent>
  </w:sdt>
  <w:p w14:paraId="33BE33B1" w14:textId="77777777" w:rsidR="006122C9" w:rsidRDefault="00612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Microsoft New Tai Lue" w:hAnsi="Microsoft New Tai Lue" w:cs="Microsoft New Tai Lue"/>
        <w:sz w:val="18"/>
        <w:szCs w:val="18"/>
      </w:rPr>
      <w:id w:val="1574237578"/>
      <w:docPartObj>
        <w:docPartGallery w:val="Page Numbers (Bottom of Page)"/>
        <w:docPartUnique/>
      </w:docPartObj>
    </w:sdtPr>
    <w:sdtEndPr>
      <w:rPr>
        <w:rFonts w:ascii="Calisto MT" w:hAnsi="Calisto MT" w:cs="Rod"/>
        <w:noProof/>
      </w:rPr>
    </w:sdtEndPr>
    <w:sdtContent>
      <w:p w14:paraId="6689852F" w14:textId="77777777" w:rsidR="006122C9" w:rsidRPr="00C23DB9" w:rsidRDefault="006122C9" w:rsidP="007C0168">
        <w:pPr>
          <w:pStyle w:val="Footer"/>
          <w:jc w:val="center"/>
          <w:rPr>
            <w:rFonts w:ascii="Calisto MT" w:hAnsi="Calisto MT" w:cs="Rod"/>
            <w:sz w:val="18"/>
            <w:szCs w:val="18"/>
          </w:rPr>
        </w:pPr>
        <w:r w:rsidRPr="00C20A8D">
          <w:rPr>
            <w:rFonts w:ascii="Microsoft New Tai Lue" w:hAnsi="Microsoft New Tai Lue" w:cs="Microsoft New Tai Lue"/>
            <w:sz w:val="18"/>
            <w:szCs w:val="18"/>
          </w:rPr>
          <w:t>Copyright© 2018</w:t>
        </w:r>
        <w:r>
          <w:rPr>
            <w:rFonts w:ascii="Microsoft New Tai Lue" w:hAnsi="Microsoft New Tai Lue" w:cs="Microsoft New Tai Lue"/>
            <w:sz w:val="18"/>
            <w:szCs w:val="18"/>
          </w:rPr>
          <w:t>;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 xml:space="preserve"> KURIOS, ISSN: </w:t>
        </w:r>
        <w:r w:rsidRPr="00C20A8D">
          <w:rPr>
            <w:rFonts w:ascii="Microsoft New Tai Lue" w:hAnsi="Microsoft New Tai Lue" w:cs="Microsoft New Tai Lue"/>
            <w:sz w:val="18"/>
            <w:szCs w:val="18"/>
            <w:lang w:val="en-US"/>
          </w:rPr>
          <w:t xml:space="preserve">2615-739X (print), 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>26</w:t>
        </w:r>
        <w:r w:rsidRPr="00C20A8D">
          <w:rPr>
            <w:rFonts w:ascii="Microsoft New Tai Lue" w:hAnsi="Microsoft New Tai Lue" w:cs="Microsoft New Tai Lue"/>
            <w:sz w:val="18"/>
            <w:szCs w:val="18"/>
            <w:lang w:val="en-US"/>
          </w:rPr>
          <w:t>14-3135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 xml:space="preserve"> (</w:t>
        </w:r>
        <w:r w:rsidRPr="00C20A8D">
          <w:rPr>
            <w:rFonts w:ascii="Microsoft New Tai Lue" w:hAnsi="Microsoft New Tai Lue" w:cs="Microsoft New Tai Lue"/>
            <w:sz w:val="18"/>
            <w:szCs w:val="18"/>
            <w:lang w:val="en-US"/>
          </w:rPr>
          <w:t>online</w:t>
        </w:r>
        <w:r w:rsidRPr="00C20A8D">
          <w:rPr>
            <w:rFonts w:ascii="Microsoft New Tai Lue" w:hAnsi="Microsoft New Tai Lue" w:cs="Microsoft New Tai Lue"/>
            <w:sz w:val="18"/>
            <w:szCs w:val="18"/>
          </w:rPr>
          <w:t>)</w:t>
        </w:r>
        <w:r w:rsidRPr="00C23DB9">
          <w:rPr>
            <w:rFonts w:ascii="Khmer UI" w:hAnsi="Khmer UI" w:cs="Khmer UI"/>
            <w:sz w:val="18"/>
            <w:szCs w:val="18"/>
            <w:lang w:val="en-US"/>
          </w:rPr>
          <w:t xml:space="preserve"> </w:t>
        </w:r>
        <w:r w:rsidRPr="00C23DB9">
          <w:rPr>
            <w:rFonts w:ascii="Calisto MT" w:hAnsi="Calisto MT" w:cs="Rod"/>
            <w:sz w:val="18"/>
            <w:szCs w:val="18"/>
          </w:rPr>
          <w:t xml:space="preserve">| </w:t>
        </w:r>
        <w:r w:rsidRPr="00C23DB9">
          <w:rPr>
            <w:rFonts w:ascii="Calisto MT" w:hAnsi="Calisto MT" w:cs="Rod"/>
            <w:sz w:val="20"/>
            <w:szCs w:val="18"/>
          </w:rPr>
          <w:fldChar w:fldCharType="begin"/>
        </w:r>
        <w:r w:rsidRPr="00C23DB9">
          <w:rPr>
            <w:rFonts w:ascii="Calisto MT" w:hAnsi="Calisto MT" w:cs="Rod"/>
            <w:sz w:val="20"/>
            <w:szCs w:val="18"/>
          </w:rPr>
          <w:instrText xml:space="preserve"> PAGE   \* MERGEFORMAT </w:instrText>
        </w:r>
        <w:r w:rsidRPr="00C23DB9">
          <w:rPr>
            <w:rFonts w:ascii="Calisto MT" w:hAnsi="Calisto MT" w:cs="Rod"/>
            <w:sz w:val="20"/>
            <w:szCs w:val="18"/>
          </w:rPr>
          <w:fldChar w:fldCharType="separate"/>
        </w:r>
        <w:r w:rsidR="0097567D">
          <w:rPr>
            <w:rFonts w:ascii="Calisto MT" w:hAnsi="Calisto MT" w:cs="Rod"/>
            <w:noProof/>
            <w:sz w:val="20"/>
            <w:szCs w:val="18"/>
          </w:rPr>
          <w:t>155</w:t>
        </w:r>
        <w:r w:rsidRPr="00C23DB9">
          <w:rPr>
            <w:rFonts w:ascii="Calisto MT" w:hAnsi="Calisto MT" w:cs="Rod"/>
            <w:noProof/>
            <w:sz w:val="20"/>
            <w:szCs w:val="18"/>
          </w:rPr>
          <w:fldChar w:fldCharType="end"/>
        </w:r>
      </w:p>
    </w:sdtContent>
  </w:sdt>
  <w:p w14:paraId="44C74619" w14:textId="77777777" w:rsidR="006122C9" w:rsidRPr="007C0168" w:rsidRDefault="006122C9">
    <w:pPr>
      <w:pStyle w:val="Footer"/>
      <w:rPr>
        <w:rFonts w:ascii="Bodoni MT Condensed" w:hAnsi="Bodoni MT Condense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52A6D" w14:textId="77777777" w:rsidR="006122C9" w:rsidRPr="00C23DB9" w:rsidRDefault="006122C9" w:rsidP="00D50091">
    <w:pPr>
      <w:pStyle w:val="Footer"/>
      <w:jc w:val="center"/>
      <w:rPr>
        <w:rFonts w:ascii="Calisto MT" w:hAnsi="Calisto MT" w:cs="Rod"/>
        <w:sz w:val="18"/>
        <w:szCs w:val="18"/>
      </w:rPr>
    </w:pPr>
  </w:p>
  <w:p w14:paraId="132998F7" w14:textId="77777777" w:rsidR="006122C9" w:rsidRDefault="00612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A032C" w14:textId="77777777" w:rsidR="00467DA1" w:rsidRDefault="00467DA1" w:rsidP="00923307">
      <w:r>
        <w:separator/>
      </w:r>
    </w:p>
  </w:footnote>
  <w:footnote w:type="continuationSeparator" w:id="0">
    <w:p w14:paraId="09600C5C" w14:textId="77777777" w:rsidR="00467DA1" w:rsidRDefault="00467DA1" w:rsidP="00923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61F01" w14:textId="77777777" w:rsidR="006122C9" w:rsidRDefault="006122C9" w:rsidP="00AF52D9">
    <w:pPr>
      <w:jc w:val="right"/>
      <w:rPr>
        <w:rFonts w:asciiTheme="majorHAnsi" w:hAnsiTheme="majorHAnsi"/>
        <w:i/>
        <w:sz w:val="18"/>
        <w:szCs w:val="18"/>
      </w:rPr>
    </w:pPr>
  </w:p>
  <w:p w14:paraId="5EE03A5C" w14:textId="77777777" w:rsidR="006122C9" w:rsidRPr="004F283A" w:rsidRDefault="006122C9" w:rsidP="004F283A">
    <w:pPr>
      <w:jc w:val="right"/>
      <w:rPr>
        <w:rFonts w:asciiTheme="majorHAnsi" w:hAnsiTheme="majorHAnsi"/>
        <w:i/>
        <w:sz w:val="18"/>
        <w:szCs w:val="18"/>
        <w:lang w:val="en-US"/>
      </w:rPr>
    </w:pPr>
    <w:r>
      <w:rPr>
        <w:rFonts w:asciiTheme="majorHAnsi" w:hAnsiTheme="majorHAnsi"/>
        <w:i/>
        <w:sz w:val="18"/>
        <w:szCs w:val="18"/>
      </w:rPr>
      <w:t>Kalis Stevanus: Sikap Etis Gereja Terhadap Perceraian dan Pernikahan Kembal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0AFBFC" w14:textId="77777777" w:rsidR="006122C9" w:rsidRPr="005F558F" w:rsidRDefault="006122C9" w:rsidP="002239A0">
    <w:pPr>
      <w:pStyle w:val="NoSpacing"/>
      <w:jc w:val="right"/>
      <w:rPr>
        <w:rFonts w:ascii="Bookman Old Style" w:hAnsi="Bookman Old Style"/>
        <w:i/>
        <w:sz w:val="17"/>
        <w:szCs w:val="17"/>
      </w:rPr>
    </w:pPr>
  </w:p>
  <w:p w14:paraId="0071C4F9" w14:textId="77777777" w:rsidR="006122C9" w:rsidRDefault="00612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74680"/>
    <w:multiLevelType w:val="hybridMultilevel"/>
    <w:tmpl w:val="D22C5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F3A20"/>
    <w:multiLevelType w:val="hybridMultilevel"/>
    <w:tmpl w:val="B562E308"/>
    <w:lvl w:ilvl="0" w:tplc="7F1E4508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2410372E"/>
    <w:multiLevelType w:val="hybridMultilevel"/>
    <w:tmpl w:val="059A1F00"/>
    <w:lvl w:ilvl="0" w:tplc="9FE811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1A02F0"/>
    <w:multiLevelType w:val="hybridMultilevel"/>
    <w:tmpl w:val="CEB47A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32B55"/>
    <w:multiLevelType w:val="hybridMultilevel"/>
    <w:tmpl w:val="12F0DE2C"/>
    <w:lvl w:ilvl="0" w:tplc="704EF546">
      <w:start w:val="1"/>
      <w:numFmt w:val="decimal"/>
      <w:lvlText w:val="%1.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5" w15:restartNumberingAfterBreak="0">
    <w:nsid w:val="3B335DF2"/>
    <w:multiLevelType w:val="hybridMultilevel"/>
    <w:tmpl w:val="AF549EAA"/>
    <w:lvl w:ilvl="0" w:tplc="6D9A3190">
      <w:start w:val="1"/>
      <w:numFmt w:val="decimal"/>
      <w:lvlText w:val="%1.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6" w15:restartNumberingAfterBreak="0">
    <w:nsid w:val="58A32341"/>
    <w:multiLevelType w:val="hybridMultilevel"/>
    <w:tmpl w:val="69764810"/>
    <w:lvl w:ilvl="0" w:tplc="4A4CDB6C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F526590"/>
    <w:multiLevelType w:val="hybridMultilevel"/>
    <w:tmpl w:val="2DB831D8"/>
    <w:lvl w:ilvl="0" w:tplc="8DBCC69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NjKwMLIwMrE0MTVQ0lEKTi0uzszPAykwrwUA7jBn6SwAAAA="/>
  </w:docVars>
  <w:rsids>
    <w:rsidRoot w:val="00923307"/>
    <w:rsid w:val="00000F65"/>
    <w:rsid w:val="00021B65"/>
    <w:rsid w:val="0002799F"/>
    <w:rsid w:val="00032BDC"/>
    <w:rsid w:val="000A6398"/>
    <w:rsid w:val="000B0E2A"/>
    <w:rsid w:val="000E5AF3"/>
    <w:rsid w:val="00113D79"/>
    <w:rsid w:val="0012311B"/>
    <w:rsid w:val="0016006A"/>
    <w:rsid w:val="001625E5"/>
    <w:rsid w:val="00163E37"/>
    <w:rsid w:val="00191E55"/>
    <w:rsid w:val="00193FB9"/>
    <w:rsid w:val="001C57B8"/>
    <w:rsid w:val="001D160F"/>
    <w:rsid w:val="002239A0"/>
    <w:rsid w:val="002257D8"/>
    <w:rsid w:val="0024489B"/>
    <w:rsid w:val="00284117"/>
    <w:rsid w:val="002C5DB9"/>
    <w:rsid w:val="002F121E"/>
    <w:rsid w:val="0031332C"/>
    <w:rsid w:val="003551D7"/>
    <w:rsid w:val="00365A26"/>
    <w:rsid w:val="003B2BEB"/>
    <w:rsid w:val="003D58B5"/>
    <w:rsid w:val="003E5164"/>
    <w:rsid w:val="003F3E48"/>
    <w:rsid w:val="00411C8F"/>
    <w:rsid w:val="0042484C"/>
    <w:rsid w:val="00436AE5"/>
    <w:rsid w:val="00437BFF"/>
    <w:rsid w:val="00440CEF"/>
    <w:rsid w:val="004657C9"/>
    <w:rsid w:val="00467DA1"/>
    <w:rsid w:val="0049330B"/>
    <w:rsid w:val="00494027"/>
    <w:rsid w:val="00497FD2"/>
    <w:rsid w:val="004A703C"/>
    <w:rsid w:val="004B4782"/>
    <w:rsid w:val="004F283A"/>
    <w:rsid w:val="005018D1"/>
    <w:rsid w:val="00524ACE"/>
    <w:rsid w:val="00533F6A"/>
    <w:rsid w:val="00556886"/>
    <w:rsid w:val="00587988"/>
    <w:rsid w:val="005B3328"/>
    <w:rsid w:val="005B3F09"/>
    <w:rsid w:val="005C1F85"/>
    <w:rsid w:val="005D4604"/>
    <w:rsid w:val="005E340A"/>
    <w:rsid w:val="005F558F"/>
    <w:rsid w:val="006122C9"/>
    <w:rsid w:val="00612B6E"/>
    <w:rsid w:val="006226F4"/>
    <w:rsid w:val="00644347"/>
    <w:rsid w:val="00665B9B"/>
    <w:rsid w:val="00674A46"/>
    <w:rsid w:val="00686A25"/>
    <w:rsid w:val="00691652"/>
    <w:rsid w:val="006A2C83"/>
    <w:rsid w:val="006A4EBF"/>
    <w:rsid w:val="006C5329"/>
    <w:rsid w:val="006D1424"/>
    <w:rsid w:val="00717AF6"/>
    <w:rsid w:val="007265F9"/>
    <w:rsid w:val="00727A2C"/>
    <w:rsid w:val="00757256"/>
    <w:rsid w:val="007A6836"/>
    <w:rsid w:val="007C0168"/>
    <w:rsid w:val="007E76B7"/>
    <w:rsid w:val="00887719"/>
    <w:rsid w:val="008A0DD6"/>
    <w:rsid w:val="008C5863"/>
    <w:rsid w:val="00923307"/>
    <w:rsid w:val="009340D8"/>
    <w:rsid w:val="009722A2"/>
    <w:rsid w:val="0097567D"/>
    <w:rsid w:val="00977D43"/>
    <w:rsid w:val="009E15F3"/>
    <w:rsid w:val="009E659C"/>
    <w:rsid w:val="009E7BCC"/>
    <w:rsid w:val="009F7B18"/>
    <w:rsid w:val="00A065F2"/>
    <w:rsid w:val="00A43B35"/>
    <w:rsid w:val="00A84DE4"/>
    <w:rsid w:val="00AB1BD0"/>
    <w:rsid w:val="00AB4273"/>
    <w:rsid w:val="00AC43FA"/>
    <w:rsid w:val="00AF52D9"/>
    <w:rsid w:val="00B1584B"/>
    <w:rsid w:val="00B241BB"/>
    <w:rsid w:val="00B46D0E"/>
    <w:rsid w:val="00B55CA1"/>
    <w:rsid w:val="00BA14CB"/>
    <w:rsid w:val="00BA666D"/>
    <w:rsid w:val="00BB1243"/>
    <w:rsid w:val="00BD3EE5"/>
    <w:rsid w:val="00BF788A"/>
    <w:rsid w:val="00BF7B69"/>
    <w:rsid w:val="00C20A8D"/>
    <w:rsid w:val="00C23DB9"/>
    <w:rsid w:val="00C30733"/>
    <w:rsid w:val="00C5283B"/>
    <w:rsid w:val="00C660BB"/>
    <w:rsid w:val="00C66E12"/>
    <w:rsid w:val="00C846B2"/>
    <w:rsid w:val="00C9798D"/>
    <w:rsid w:val="00CE05AA"/>
    <w:rsid w:val="00D05849"/>
    <w:rsid w:val="00D34924"/>
    <w:rsid w:val="00D50091"/>
    <w:rsid w:val="00D61693"/>
    <w:rsid w:val="00D77D53"/>
    <w:rsid w:val="00D81458"/>
    <w:rsid w:val="00DD69A4"/>
    <w:rsid w:val="00DF24F6"/>
    <w:rsid w:val="00DF6D36"/>
    <w:rsid w:val="00E305D1"/>
    <w:rsid w:val="00E63E08"/>
    <w:rsid w:val="00E73C36"/>
    <w:rsid w:val="00ED3B0D"/>
    <w:rsid w:val="00F23291"/>
    <w:rsid w:val="00F5787A"/>
    <w:rsid w:val="00F62F29"/>
    <w:rsid w:val="00F8017C"/>
    <w:rsid w:val="00F85872"/>
    <w:rsid w:val="00F9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047FF2"/>
  <w15:docId w15:val="{3B7CE706-00D4-4EE5-A6EB-DAF14700D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3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SG"/>
    </w:rPr>
  </w:style>
  <w:style w:type="paragraph" w:styleId="Heading1">
    <w:name w:val="heading 1"/>
    <w:basedOn w:val="Title"/>
    <w:next w:val="Normal"/>
    <w:link w:val="Heading1Char"/>
    <w:uiPriority w:val="9"/>
    <w:qFormat/>
    <w:rsid w:val="007A6836"/>
    <w:pPr>
      <w:keepNext/>
      <w:keepLines/>
      <w:spacing w:line="480" w:lineRule="auto"/>
      <w:contextualSpacing w:val="0"/>
      <w:jc w:val="center"/>
      <w:outlineLvl w:val="0"/>
    </w:pPr>
    <w:rPr>
      <w:b/>
      <w:sz w:val="24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A6836"/>
    <w:pPr>
      <w:keepNext w:val="0"/>
      <w:keepLines w:val="0"/>
      <w:spacing w:before="240"/>
      <w:outlineLvl w:val="1"/>
    </w:pPr>
    <w:rPr>
      <w:rFonts w:ascii="Cambria" w:eastAsiaTheme="minorHAnsi" w:hAnsi="Cambria" w:cstheme="minorBidi"/>
      <w:spacing w:val="0"/>
      <w:kern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E76B7"/>
    <w:pPr>
      <w:spacing w:after="0" w:line="240" w:lineRule="auto"/>
    </w:pPr>
    <w:rPr>
      <w:rFonts w:ascii="Times New Roman" w:hAnsi="Times New Roman"/>
      <w:sz w:val="24"/>
      <w:lang w:val="id-ID"/>
    </w:rPr>
  </w:style>
  <w:style w:type="paragraph" w:styleId="FootnoteText">
    <w:name w:val="footnote text"/>
    <w:basedOn w:val="Normal"/>
    <w:link w:val="FootnoteTextChar"/>
    <w:uiPriority w:val="99"/>
    <w:rsid w:val="0092330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3307"/>
    <w:rPr>
      <w:rFonts w:ascii="Times New Roman" w:eastAsia="Times New Roman" w:hAnsi="Times New Roman" w:cs="Times New Roman"/>
      <w:sz w:val="20"/>
      <w:szCs w:val="20"/>
      <w:lang w:val="en-GB" w:eastAsia="en-SG"/>
    </w:rPr>
  </w:style>
  <w:style w:type="character" w:styleId="FootnoteReference">
    <w:name w:val="footnote reference"/>
    <w:basedOn w:val="DefaultParagraphFont"/>
    <w:uiPriority w:val="99"/>
    <w:rsid w:val="00923307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923307"/>
    <w:rPr>
      <w:rFonts w:ascii="Times New Roman" w:hAnsi="Times New Roman"/>
      <w:sz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7C01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168"/>
    <w:rPr>
      <w:rFonts w:ascii="Times New Roman" w:eastAsia="Times New Roman" w:hAnsi="Times New Roman" w:cs="Times New Roman"/>
      <w:sz w:val="24"/>
      <w:szCs w:val="24"/>
      <w:lang w:val="en-GB" w:eastAsia="en-SG"/>
    </w:rPr>
  </w:style>
  <w:style w:type="paragraph" w:styleId="Footer">
    <w:name w:val="footer"/>
    <w:basedOn w:val="Normal"/>
    <w:link w:val="FooterChar"/>
    <w:uiPriority w:val="99"/>
    <w:unhideWhenUsed/>
    <w:rsid w:val="007C01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168"/>
    <w:rPr>
      <w:rFonts w:ascii="Times New Roman" w:eastAsia="Times New Roman" w:hAnsi="Times New Roman" w:cs="Times New Roman"/>
      <w:sz w:val="24"/>
      <w:szCs w:val="24"/>
      <w:lang w:val="en-GB" w:eastAsia="en-SG"/>
    </w:rPr>
  </w:style>
  <w:style w:type="paragraph" w:styleId="NormalWeb">
    <w:name w:val="Normal (Web)"/>
    <w:basedOn w:val="Normal"/>
    <w:uiPriority w:val="99"/>
    <w:unhideWhenUsed/>
    <w:rsid w:val="005F558F"/>
    <w:pPr>
      <w:spacing w:before="100" w:beforeAutospacing="1" w:after="100" w:afterAutospacing="1"/>
    </w:pPr>
    <w:rPr>
      <w:lang w:val="en-US" w:eastAsia="en-US"/>
    </w:rPr>
  </w:style>
  <w:style w:type="character" w:customStyle="1" w:styleId="newsdesc1">
    <w:name w:val="news_desc1"/>
    <w:basedOn w:val="DefaultParagraphFont"/>
    <w:rsid w:val="005F558F"/>
    <w:rPr>
      <w:rFonts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0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027"/>
    <w:rPr>
      <w:rFonts w:ascii="Tahoma" w:eastAsia="Times New Roman" w:hAnsi="Tahoma" w:cs="Tahoma"/>
      <w:sz w:val="16"/>
      <w:szCs w:val="16"/>
      <w:lang w:val="en-GB" w:eastAsia="en-SG"/>
    </w:rPr>
  </w:style>
  <w:style w:type="paragraph" w:styleId="ListParagraph">
    <w:name w:val="List Paragraph"/>
    <w:basedOn w:val="Normal"/>
    <w:uiPriority w:val="34"/>
    <w:qFormat/>
    <w:rsid w:val="00032BDC"/>
    <w:pPr>
      <w:spacing w:after="200"/>
      <w:ind w:left="720" w:right="-144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2BDC"/>
    <w:pPr>
      <w:spacing w:after="120" w:line="480" w:lineRule="auto"/>
      <w:ind w:left="283" w:right="-144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2BDC"/>
  </w:style>
  <w:style w:type="character" w:customStyle="1" w:styleId="Heading1Char">
    <w:name w:val="Heading 1 Char"/>
    <w:basedOn w:val="DefaultParagraphFont"/>
    <w:link w:val="Heading1"/>
    <w:uiPriority w:val="9"/>
    <w:rsid w:val="007A6836"/>
    <w:rPr>
      <w:rFonts w:asciiTheme="majorHAnsi" w:eastAsiaTheme="majorEastAsia" w:hAnsiTheme="majorHAnsi" w:cstheme="majorBidi"/>
      <w:b/>
      <w:noProof/>
      <w:spacing w:val="-10"/>
      <w:kern w:val="28"/>
      <w:sz w:val="24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7A6836"/>
    <w:rPr>
      <w:rFonts w:ascii="Cambria" w:hAnsi="Cambria"/>
      <w:b/>
      <w:noProof/>
      <w:sz w:val="24"/>
      <w:szCs w:val="24"/>
      <w:lang w:val="id-ID"/>
    </w:rPr>
  </w:style>
  <w:style w:type="paragraph" w:customStyle="1" w:styleId="kutipanalkitab">
    <w:name w:val="kutipan alkitab"/>
    <w:basedOn w:val="Normal"/>
    <w:link w:val="kutipanalkitabChar"/>
    <w:qFormat/>
    <w:rsid w:val="007A6836"/>
    <w:pPr>
      <w:ind w:left="567"/>
    </w:pPr>
    <w:rPr>
      <w:rFonts w:ascii="Cambria" w:eastAsiaTheme="minorHAnsi" w:hAnsi="Cambria" w:cstheme="minorBidi"/>
      <w:noProof/>
      <w:szCs w:val="22"/>
      <w:vertAlign w:val="superscript"/>
      <w:lang w:val="id-ID" w:eastAsia="en-US"/>
    </w:rPr>
  </w:style>
  <w:style w:type="character" w:customStyle="1" w:styleId="kutipanalkitabChar">
    <w:name w:val="kutipan alkitab Char"/>
    <w:basedOn w:val="DefaultParagraphFont"/>
    <w:link w:val="kutipanalkitab"/>
    <w:rsid w:val="007A6836"/>
    <w:rPr>
      <w:rFonts w:ascii="Cambria" w:hAnsi="Cambria"/>
      <w:noProof/>
      <w:sz w:val="24"/>
      <w:vertAlign w:val="superscript"/>
      <w:lang w:val="id-ID"/>
    </w:rPr>
  </w:style>
  <w:style w:type="paragraph" w:styleId="Quote">
    <w:name w:val="Quote"/>
    <w:basedOn w:val="Normal"/>
    <w:next w:val="Normal"/>
    <w:link w:val="QuoteChar"/>
    <w:uiPriority w:val="29"/>
    <w:qFormat/>
    <w:rsid w:val="007A6836"/>
    <w:pPr>
      <w:spacing w:before="200" w:after="160"/>
      <w:ind w:left="864" w:right="864"/>
    </w:pPr>
    <w:rPr>
      <w:rFonts w:ascii="Cambria" w:eastAsiaTheme="minorHAnsi" w:hAnsi="Cambria" w:cstheme="minorBidi"/>
      <w:iCs/>
      <w:noProof/>
      <w:color w:val="404040" w:themeColor="text1" w:themeTint="BF"/>
      <w:sz w:val="22"/>
      <w:szCs w:val="22"/>
      <w:lang w:val="id-ID" w:eastAsia="en-US"/>
    </w:rPr>
  </w:style>
  <w:style w:type="character" w:customStyle="1" w:styleId="QuoteChar">
    <w:name w:val="Quote Char"/>
    <w:basedOn w:val="DefaultParagraphFont"/>
    <w:link w:val="Quote"/>
    <w:uiPriority w:val="29"/>
    <w:rsid w:val="007A6836"/>
    <w:rPr>
      <w:rFonts w:ascii="Cambria" w:hAnsi="Cambria"/>
      <w:iCs/>
      <w:noProof/>
      <w:color w:val="404040" w:themeColor="text1" w:themeTint="BF"/>
      <w:lang w:val="id-ID"/>
    </w:rPr>
  </w:style>
  <w:style w:type="paragraph" w:customStyle="1" w:styleId="KutipanLangsung">
    <w:name w:val="Kutipan Langsung"/>
    <w:basedOn w:val="Normal"/>
    <w:link w:val="KutipanLangsungChar"/>
    <w:autoRedefine/>
    <w:qFormat/>
    <w:rsid w:val="007A6836"/>
    <w:pPr>
      <w:ind w:left="1440"/>
    </w:pPr>
    <w:rPr>
      <w:rFonts w:ascii="Cambria" w:eastAsiaTheme="minorHAnsi" w:hAnsi="Cambria"/>
      <w:noProof/>
      <w:sz w:val="22"/>
      <w:szCs w:val="22"/>
      <w:lang w:val="en-US" w:eastAsia="en-US"/>
    </w:rPr>
  </w:style>
  <w:style w:type="character" w:customStyle="1" w:styleId="KutipanLangsungChar">
    <w:name w:val="Kutipan Langsung Char"/>
    <w:basedOn w:val="DefaultParagraphFont"/>
    <w:link w:val="KutipanLangsung"/>
    <w:rsid w:val="007A6836"/>
    <w:rPr>
      <w:rFonts w:ascii="Cambria" w:hAnsi="Cambria" w:cs="Times New Roman"/>
      <w:noProof/>
    </w:rPr>
  </w:style>
  <w:style w:type="paragraph" w:customStyle="1" w:styleId="Kutipanlangsung0">
    <w:name w:val="Kutipan langsung"/>
    <w:basedOn w:val="Normal"/>
    <w:link w:val="KutipanlangsungChar0"/>
    <w:qFormat/>
    <w:rsid w:val="007A6836"/>
    <w:pPr>
      <w:ind w:left="1440"/>
    </w:pPr>
    <w:rPr>
      <w:rFonts w:ascii="Cambria" w:eastAsiaTheme="minorHAnsi" w:hAnsi="Cambria" w:cstheme="minorBidi"/>
      <w:noProof/>
      <w:color w:val="000000" w:themeColor="text1"/>
      <w:szCs w:val="22"/>
      <w:lang w:val="id-ID" w:eastAsia="en-US"/>
    </w:rPr>
  </w:style>
  <w:style w:type="character" w:customStyle="1" w:styleId="KutipanlangsungChar0">
    <w:name w:val="Kutipan langsung Char"/>
    <w:basedOn w:val="DefaultParagraphFont"/>
    <w:link w:val="Kutipanlangsung0"/>
    <w:rsid w:val="007A6836"/>
    <w:rPr>
      <w:rFonts w:ascii="Cambria" w:hAnsi="Cambria"/>
      <w:noProof/>
      <w:color w:val="000000" w:themeColor="text1"/>
      <w:sz w:val="24"/>
      <w:lang w:val="id-ID"/>
    </w:rPr>
  </w:style>
  <w:style w:type="paragraph" w:customStyle="1" w:styleId="kutipanlangsung1">
    <w:name w:val="kutipan langsung"/>
    <w:basedOn w:val="Normal"/>
    <w:link w:val="kutipanlangsungChar1"/>
    <w:qFormat/>
    <w:rsid w:val="007A6836"/>
    <w:pPr>
      <w:ind w:left="720"/>
    </w:pPr>
    <w:rPr>
      <w:rFonts w:ascii="Cambria" w:eastAsiaTheme="minorHAnsi" w:hAnsi="Cambria" w:cstheme="minorBidi"/>
      <w:noProof/>
      <w:szCs w:val="22"/>
      <w:lang w:val="id-ID" w:eastAsia="en-US"/>
    </w:rPr>
  </w:style>
  <w:style w:type="character" w:customStyle="1" w:styleId="kutipanlangsungChar1">
    <w:name w:val="kutipan langsung Char"/>
    <w:basedOn w:val="DefaultParagraphFont"/>
    <w:link w:val="kutipanlangsung1"/>
    <w:rsid w:val="007A6836"/>
    <w:rPr>
      <w:rFonts w:ascii="Cambria" w:hAnsi="Cambria"/>
      <w:noProof/>
      <w:sz w:val="24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7A6836"/>
    <w:pPr>
      <w:contextualSpacing/>
    </w:pPr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id-ID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A6836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7A6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6836"/>
    <w:rPr>
      <w:rFonts w:ascii="Cambria" w:eastAsiaTheme="minorHAnsi" w:hAnsi="Cambria" w:cstheme="minorBidi"/>
      <w:noProof/>
      <w:sz w:val="20"/>
      <w:szCs w:val="20"/>
      <w:lang w:val="id-ID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6836"/>
    <w:rPr>
      <w:rFonts w:ascii="Cambria" w:hAnsi="Cambria"/>
      <w:noProof/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836"/>
    <w:rPr>
      <w:rFonts w:ascii="Cambria" w:hAnsi="Cambria"/>
      <w:b/>
      <w:bCs/>
      <w:noProof/>
      <w:sz w:val="20"/>
      <w:szCs w:val="20"/>
      <w:lang w:val="id-ID"/>
    </w:rPr>
  </w:style>
  <w:style w:type="character" w:styleId="Hyperlink">
    <w:name w:val="Hyperlink"/>
    <w:basedOn w:val="DefaultParagraphFont"/>
    <w:uiPriority w:val="99"/>
    <w:unhideWhenUsed/>
    <w:rsid w:val="00D77D5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97567D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46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ha.agus08@gmail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EL</dc:creator>
  <cp:lastModifiedBy>Lenovo</cp:lastModifiedBy>
  <cp:revision>2</cp:revision>
  <cp:lastPrinted>2018-11-01T13:21:00Z</cp:lastPrinted>
  <dcterms:created xsi:type="dcterms:W3CDTF">2020-03-29T04:45:00Z</dcterms:created>
  <dcterms:modified xsi:type="dcterms:W3CDTF">2020-03-29T04:45:00Z</dcterms:modified>
</cp:coreProperties>
</file>